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7CA9BC" w14:textId="45F98801" w:rsidR="007F52C1" w:rsidRDefault="007F52C1"/>
    <w:p w14:paraId="65AFA90C" w14:textId="518522EB" w:rsidR="00AA6A60" w:rsidRDefault="00F63C2C" w:rsidP="00CB74D2">
      <w:pPr>
        <w:ind w:firstLine="720"/>
      </w:pPr>
      <w:r>
        <w:t>The project’s objective is to c</w:t>
      </w:r>
      <w:r>
        <w:t>reate a simple time-sharing system using a round-robin selection algorithm.</w:t>
      </w:r>
      <w:r>
        <w:t xml:space="preserve"> </w:t>
      </w:r>
      <w:r w:rsidR="00AA6A60">
        <w:t>In this system, al</w:t>
      </w:r>
      <w:r w:rsidR="00AA6A60">
        <w:t>l processes have equal priority</w:t>
      </w:r>
      <w:r w:rsidR="00AA6A60">
        <w:t>,</w:t>
      </w:r>
      <w:r w:rsidR="00AA6A60">
        <w:t xml:space="preserve"> </w:t>
      </w:r>
      <w:r w:rsidR="00511473">
        <w:t xml:space="preserve">the </w:t>
      </w:r>
      <w:r w:rsidR="00AA6A60">
        <w:t xml:space="preserve">context </w:t>
      </w:r>
      <w:r w:rsidR="00AA6A60">
        <w:t>switching time</w:t>
      </w:r>
      <w:r w:rsidR="00AA6A60">
        <w:t xml:space="preserve"> is assumed to be fixed, and all processes are assumed to fit into </w:t>
      </w:r>
      <w:r w:rsidR="00511473">
        <w:t xml:space="preserve">the </w:t>
      </w:r>
      <w:r w:rsidR="00AA6A60">
        <w:t xml:space="preserve">main memory. </w:t>
      </w:r>
    </w:p>
    <w:p w14:paraId="3C593711" w14:textId="45A25F71" w:rsidR="00AA6A60" w:rsidRDefault="00AA6A60" w:rsidP="00F63C2C"/>
    <w:p w14:paraId="01344AD8" w14:textId="7EF4554E" w:rsidR="00AA6A60" w:rsidRPr="00D3631F" w:rsidRDefault="00AA6A60" w:rsidP="00F63C2C">
      <w:pPr>
        <w:rPr>
          <w:sz w:val="28"/>
          <w:szCs w:val="28"/>
          <w:u w:val="single"/>
        </w:rPr>
      </w:pPr>
      <w:r w:rsidRPr="00D3631F">
        <w:rPr>
          <w:sz w:val="28"/>
          <w:szCs w:val="28"/>
          <w:u w:val="single"/>
        </w:rPr>
        <w:t>Program description</w:t>
      </w:r>
    </w:p>
    <w:p w14:paraId="7E47FB70" w14:textId="4C1A7771" w:rsidR="00CB74D2" w:rsidRDefault="00F63C2C" w:rsidP="00CB74D2">
      <w:pPr>
        <w:ind w:firstLine="720"/>
      </w:pPr>
      <w:r>
        <w:t xml:space="preserve">The program is written in Python 3.7. </w:t>
      </w:r>
      <w:r w:rsidR="00AA6A60">
        <w:t xml:space="preserve">It will first open an input file and read </w:t>
      </w:r>
      <w:r w:rsidR="00511473">
        <w:t xml:space="preserve">the </w:t>
      </w:r>
      <w:r w:rsidR="00AA6A60">
        <w:t xml:space="preserve">number of processes, quantum, and processes, then create a list of processes </w:t>
      </w:r>
      <w:r w:rsidR="00511473">
        <w:t>that</w:t>
      </w:r>
      <w:r w:rsidR="00AA6A60">
        <w:t xml:space="preserve"> each element is a list of process id and process time. </w:t>
      </w:r>
      <w:r w:rsidR="00D3631F">
        <w:t>Also</w:t>
      </w:r>
      <w:r w:rsidR="00511473">
        <w:t>,</w:t>
      </w:r>
      <w:r w:rsidR="00D3631F">
        <w:t xml:space="preserve"> prepare an audit log for recording </w:t>
      </w:r>
      <w:r w:rsidR="00511473">
        <w:t xml:space="preserve">the </w:t>
      </w:r>
      <w:r w:rsidR="00D3631F">
        <w:t xml:space="preserve">process starting and ending times, and pass them to the round-robin function. </w:t>
      </w:r>
    </w:p>
    <w:p w14:paraId="421D40DB" w14:textId="4E84644C" w:rsidR="00F63C2C" w:rsidRDefault="00D3631F" w:rsidP="00CB74D2">
      <w:pPr>
        <w:ind w:firstLine="720"/>
      </w:pPr>
      <w:r>
        <w:t>This function first prepare</w:t>
      </w:r>
      <w:r w:rsidR="00511473">
        <w:t>s</w:t>
      </w:r>
      <w:r>
        <w:t xml:space="preserve"> a queue and put</w:t>
      </w:r>
      <w:r w:rsidR="00511473">
        <w:t>s</w:t>
      </w:r>
      <w:r>
        <w:t xml:space="preserve"> each process into this queue. Then, CPU time will be set to zero and the simulation of </w:t>
      </w:r>
      <w:r w:rsidR="00511473">
        <w:t xml:space="preserve">the </w:t>
      </w:r>
      <w:r>
        <w:t>time-sharing system begins. First, CPU time will be incremented by one to represent the overhead for running the dispatcher. Following this, a process will be picked from the queue. Next, CPU time will be incremented by one to represent the overhead for restoring the new process</w:t>
      </w:r>
      <w:r w:rsidR="00CB74D2">
        <w:t>’s</w:t>
      </w:r>
      <w:r>
        <w:t xml:space="preserve"> context before it can begin running. After this, </w:t>
      </w:r>
      <w:r w:rsidR="00511473">
        <w:t xml:space="preserve">the </w:t>
      </w:r>
      <w:r>
        <w:t xml:space="preserve">current CPU time and running process id will be recorded to an audit log with the log “Process start”. If the process time was </w:t>
      </w:r>
      <w:r w:rsidR="00CB74D2">
        <w:t xml:space="preserve">equal to or </w:t>
      </w:r>
      <w:r>
        <w:t xml:space="preserve">shorter than the quantum, </w:t>
      </w:r>
      <w:r w:rsidR="00CB74D2">
        <w:t xml:space="preserve">CPU time will be incremented by the process time and </w:t>
      </w:r>
      <w:r w:rsidR="00511473">
        <w:t xml:space="preserve">the </w:t>
      </w:r>
      <w:r w:rsidR="00CB74D2">
        <w:t xml:space="preserve">current CPU time and </w:t>
      </w:r>
      <w:r w:rsidR="00511473">
        <w:t xml:space="preserve">running </w:t>
      </w:r>
      <w:r w:rsidR="00CB74D2">
        <w:t xml:space="preserve">process id will be recorded to an audit log with the log “Process complete”. Otherwise, CPU time will be incremented by the quantum, the quantum will be subtracted from the process time, CPU time will be incremented by one to represent the overhead for saving the running process’s context, the process will be put back to the queue with remaining process time, and </w:t>
      </w:r>
      <w:r w:rsidR="00511473">
        <w:t xml:space="preserve">the </w:t>
      </w:r>
      <w:r w:rsidR="00CB74D2">
        <w:t xml:space="preserve">current CPU time and </w:t>
      </w:r>
      <w:r w:rsidR="00511473">
        <w:t xml:space="preserve">running </w:t>
      </w:r>
      <w:r w:rsidR="00CB74D2">
        <w:t xml:space="preserve">process id will be recorded to an audit log with the log “Process unfinished within </w:t>
      </w:r>
      <w:r w:rsidR="00511473">
        <w:t xml:space="preserve">the </w:t>
      </w:r>
      <w:r w:rsidR="00CB74D2">
        <w:t xml:space="preserve">quantum. Still need </w:t>
      </w:r>
      <w:proofErr w:type="spellStart"/>
      <w:r w:rsidR="00CB74D2">
        <w:t>process_time</w:t>
      </w:r>
      <w:proofErr w:type="spellEnd"/>
      <w:r w:rsidR="00CB74D2">
        <w:t xml:space="preserve"> to complete”. Once the queue got empty, the total CPU time t</w:t>
      </w:r>
      <w:r w:rsidR="00511473">
        <w:t>aken</w:t>
      </w:r>
      <w:r w:rsidR="00CB74D2">
        <w:t xml:space="preserve"> will be recorded to an audit log with the log “All processes completed in </w:t>
      </w:r>
      <w:proofErr w:type="spellStart"/>
      <w:r w:rsidR="00CB74D2">
        <w:t>cpu_time</w:t>
      </w:r>
      <w:proofErr w:type="spellEnd"/>
      <w:r w:rsidR="00CB74D2">
        <w:t xml:space="preserve">”. </w:t>
      </w:r>
    </w:p>
    <w:p w14:paraId="64E12140" w14:textId="24817720" w:rsidR="00CB74D2" w:rsidRDefault="00CB74D2" w:rsidP="00CB74D2">
      <w:pPr>
        <w:ind w:firstLine="720"/>
      </w:pPr>
      <w:r>
        <w:t xml:space="preserve">The round-robin function will return an audit </w:t>
      </w:r>
      <w:proofErr w:type="gramStart"/>
      <w:r>
        <w:t>log</w:t>
      </w:r>
      <w:proofErr w:type="gramEnd"/>
      <w:r>
        <w:t xml:space="preserve"> and this will be written in an output file.</w:t>
      </w:r>
    </w:p>
    <w:p w14:paraId="6F8B16A3" w14:textId="45F05A2F" w:rsidR="00F63C2C" w:rsidRDefault="00F63C2C" w:rsidP="00F63C2C"/>
    <w:p w14:paraId="30C0975D" w14:textId="288805FE" w:rsidR="00F63C2C" w:rsidRPr="00AA6A60" w:rsidRDefault="00F63C2C" w:rsidP="00F63C2C">
      <w:pPr>
        <w:rPr>
          <w:u w:val="single"/>
        </w:rPr>
      </w:pPr>
      <w:r w:rsidRPr="00AA6A60">
        <w:rPr>
          <w:sz w:val="28"/>
          <w:szCs w:val="28"/>
          <w:u w:val="single"/>
        </w:rPr>
        <w:t xml:space="preserve">Instruction on running the </w:t>
      </w:r>
      <w:proofErr w:type="gramStart"/>
      <w:r w:rsidRPr="00AA6A60">
        <w:rPr>
          <w:sz w:val="28"/>
          <w:szCs w:val="28"/>
          <w:u w:val="single"/>
        </w:rPr>
        <w:t>program</w:t>
      </w:r>
      <w:proofErr w:type="gramEnd"/>
    </w:p>
    <w:p w14:paraId="0F6C9059" w14:textId="5C846527" w:rsidR="004C7714" w:rsidRDefault="00F63C2C" w:rsidP="00F63C2C">
      <w:r>
        <w:t xml:space="preserve">1. Prepare an input text file. The program expects to receive single space separated values. Edit the code </w:t>
      </w:r>
      <w:r w:rsidRPr="004C7714">
        <w:rPr>
          <w:rFonts w:ascii="Consolas" w:hAnsi="Consolas"/>
          <w:highlight w:val="lightGray"/>
        </w:rPr>
        <w:t>with open(‘input.txt’, ‘r’)</w:t>
      </w:r>
      <w:r>
        <w:t xml:space="preserve"> to </w:t>
      </w:r>
      <w:r w:rsidR="004C7714">
        <w:t xml:space="preserve">your input file name as needed. </w:t>
      </w:r>
      <w:r w:rsidR="00511473">
        <w:t>The i</w:t>
      </w:r>
      <w:r w:rsidR="004C7714">
        <w:t>nput file format is as follows</w:t>
      </w:r>
      <w:r w:rsidR="00E64491">
        <w:t xml:space="preserve"> (tab separated in here for visual purpose)</w:t>
      </w:r>
      <w:r w:rsidR="004C7714">
        <w:t>:</w:t>
      </w:r>
    </w:p>
    <w:p w14:paraId="28247526" w14:textId="54F43322" w:rsidR="004C7714" w:rsidRDefault="004C7714" w:rsidP="00F63C2C">
      <w:r>
        <w:tab/>
      </w:r>
      <w:proofErr w:type="spellStart"/>
      <w:r>
        <w:t>number_of_processes</w:t>
      </w:r>
      <w:proofErr w:type="spellEnd"/>
      <w:r w:rsidR="00E64491">
        <w:tab/>
      </w:r>
      <w:r>
        <w:t>quantum</w:t>
      </w:r>
    </w:p>
    <w:p w14:paraId="15DCDC6F" w14:textId="18B77ADD" w:rsidR="004C7714" w:rsidRDefault="004C7714" w:rsidP="00F63C2C">
      <w:r>
        <w:tab/>
        <w:t xml:space="preserve">process_id1 </w:t>
      </w:r>
      <w:r w:rsidR="00E64491">
        <w:tab/>
      </w:r>
      <w:r w:rsidR="00E64491">
        <w:tab/>
      </w:r>
      <w:r w:rsidR="00E64491">
        <w:tab/>
      </w:r>
      <w:r>
        <w:t>process_time1</w:t>
      </w:r>
    </w:p>
    <w:p w14:paraId="6B34B31D" w14:textId="6A08226F" w:rsidR="004C7714" w:rsidRDefault="004C7714" w:rsidP="00F63C2C">
      <w:r>
        <w:tab/>
        <w:t xml:space="preserve">process_id2 </w:t>
      </w:r>
      <w:r w:rsidR="00E64491">
        <w:tab/>
      </w:r>
      <w:r w:rsidR="00E64491">
        <w:tab/>
      </w:r>
      <w:r w:rsidR="00E64491">
        <w:tab/>
      </w:r>
      <w:r>
        <w:t>process_time2</w:t>
      </w:r>
    </w:p>
    <w:p w14:paraId="7C0AF9B9" w14:textId="4F0D6455" w:rsidR="004C7714" w:rsidRDefault="004C7714" w:rsidP="00F63C2C">
      <w:r>
        <w:tab/>
        <w:t xml:space="preserve">        </w:t>
      </w:r>
      <w:r w:rsidR="00E64491">
        <w:t xml:space="preserve">         </w:t>
      </w:r>
      <w:r>
        <w:t xml:space="preserve"> :                       </w:t>
      </w:r>
      <w:r w:rsidR="00E64491">
        <w:t xml:space="preserve">                </w:t>
      </w:r>
      <w:r>
        <w:t>:</w:t>
      </w:r>
    </w:p>
    <w:p w14:paraId="1FEC5C9A" w14:textId="49A94481" w:rsidR="004C7714" w:rsidRDefault="004C7714" w:rsidP="00F63C2C"/>
    <w:p w14:paraId="7DB5EA6B" w14:textId="750192CF" w:rsidR="004C7714" w:rsidRDefault="004C7714" w:rsidP="00F63C2C">
      <w:r>
        <w:t xml:space="preserve">2. Put an input file to the place where the program is located. Run the program, then you will find an output file named “audit_log.txt” in the same place. (I recommend </w:t>
      </w:r>
      <w:r w:rsidR="00511473">
        <w:t>seeing</w:t>
      </w:r>
      <w:r>
        <w:t xml:space="preserve"> audit log in the console by </w:t>
      </w:r>
      <w:r>
        <w:t>uncomment</w:t>
      </w:r>
      <w:r>
        <w:t>ing</w:t>
      </w:r>
      <w:r>
        <w:t xml:space="preserve"> </w:t>
      </w:r>
      <w:r w:rsidRPr="00D3631F">
        <w:rPr>
          <w:rFonts w:ascii="Consolas" w:hAnsi="Consolas"/>
          <w:highlight w:val="lightGray"/>
        </w:rPr>
        <w:t>print(</w:t>
      </w:r>
      <w:proofErr w:type="spellStart"/>
      <w:r w:rsidRPr="00D3631F">
        <w:rPr>
          <w:rFonts w:ascii="Consolas" w:hAnsi="Consolas"/>
          <w:highlight w:val="lightGray"/>
        </w:rPr>
        <w:t>audit_log</w:t>
      </w:r>
      <w:proofErr w:type="spellEnd"/>
      <w:r w:rsidRPr="00D3631F">
        <w:rPr>
          <w:rFonts w:ascii="Consolas" w:hAnsi="Consolas"/>
          <w:highlight w:val="lightGray"/>
        </w:rPr>
        <w:t>)</w:t>
      </w:r>
      <w:r>
        <w:t xml:space="preserve"> as an output to Windows txt file does not look </w:t>
      </w:r>
      <w:proofErr w:type="gramStart"/>
      <w:r>
        <w:t>very clean</w:t>
      </w:r>
      <w:proofErr w:type="gramEnd"/>
      <w:r>
        <w:t xml:space="preserve">.) </w:t>
      </w:r>
      <w:r w:rsidR="00511473">
        <w:t>The o</w:t>
      </w:r>
      <w:r>
        <w:t>utput file format is as follows:</w:t>
      </w:r>
    </w:p>
    <w:p w14:paraId="37BD03F9" w14:textId="39816C62" w:rsidR="004C7714" w:rsidRDefault="004C7714" w:rsidP="00F63C2C">
      <w:r>
        <w:lastRenderedPageBreak/>
        <w:tab/>
        <w:t>Time</w:t>
      </w:r>
      <w:r w:rsidR="00E64491">
        <w:tab/>
      </w:r>
      <w:r w:rsidR="00E64491">
        <w:tab/>
      </w:r>
      <w:proofErr w:type="spellStart"/>
      <w:r>
        <w:t>Process_ID</w:t>
      </w:r>
      <w:proofErr w:type="spellEnd"/>
      <w:r w:rsidR="00E64491">
        <w:tab/>
      </w:r>
      <w:r>
        <w:t>Log</w:t>
      </w:r>
    </w:p>
    <w:p w14:paraId="01EBF041" w14:textId="7302E27D" w:rsidR="004C7714" w:rsidRDefault="004C7714" w:rsidP="00F63C2C">
      <w:r>
        <w:tab/>
        <w:t>cpu_time1</w:t>
      </w:r>
      <w:r w:rsidR="00E64491">
        <w:tab/>
      </w:r>
      <w:r>
        <w:t xml:space="preserve">id1 </w:t>
      </w:r>
      <w:r w:rsidR="00E64491">
        <w:tab/>
      </w:r>
      <w:r w:rsidR="00E64491">
        <w:tab/>
      </w:r>
      <w:r>
        <w:t>log1</w:t>
      </w:r>
    </w:p>
    <w:p w14:paraId="4F965C72" w14:textId="33B3A603" w:rsidR="004C7714" w:rsidRDefault="004C7714" w:rsidP="00F63C2C">
      <w:r>
        <w:tab/>
        <w:t xml:space="preserve">cpu_time2 </w:t>
      </w:r>
      <w:r w:rsidR="00E64491">
        <w:tab/>
      </w:r>
      <w:r>
        <w:t xml:space="preserve">id2 </w:t>
      </w:r>
      <w:r w:rsidR="00E64491">
        <w:tab/>
      </w:r>
      <w:r w:rsidR="00E64491">
        <w:tab/>
      </w:r>
      <w:r>
        <w:t>log2</w:t>
      </w:r>
    </w:p>
    <w:p w14:paraId="37CDC3C5" w14:textId="55F6B4A9" w:rsidR="004C7714" w:rsidRDefault="004C7714" w:rsidP="00F63C2C">
      <w:r>
        <w:tab/>
        <w:t xml:space="preserve">        :          </w:t>
      </w:r>
      <w:r w:rsidR="00E64491">
        <w:tab/>
        <w:t xml:space="preserve">         </w:t>
      </w:r>
      <w:r>
        <w:t xml:space="preserve">:      </w:t>
      </w:r>
      <w:r w:rsidR="00E64491">
        <w:t xml:space="preserve">          </w:t>
      </w:r>
      <w:r>
        <w:t>:</w:t>
      </w:r>
    </w:p>
    <w:sectPr w:rsidR="004C7714" w:rsidSect="00A86426">
      <w:headerReference w:type="default" r:id="rId6"/>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9CF4D2" w14:textId="77777777" w:rsidR="00440FBD" w:rsidRDefault="00440FBD" w:rsidP="00F63C2C">
      <w:pPr>
        <w:spacing w:after="0" w:line="240" w:lineRule="auto"/>
      </w:pPr>
      <w:r>
        <w:separator/>
      </w:r>
    </w:p>
  </w:endnote>
  <w:endnote w:type="continuationSeparator" w:id="0">
    <w:p w14:paraId="35002EFF" w14:textId="77777777" w:rsidR="00440FBD" w:rsidRDefault="00440FBD" w:rsidP="00F63C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5EF8B" w14:textId="77777777" w:rsidR="00440FBD" w:rsidRDefault="00440FBD" w:rsidP="00F63C2C">
      <w:pPr>
        <w:spacing w:after="0" w:line="240" w:lineRule="auto"/>
      </w:pPr>
      <w:r>
        <w:separator/>
      </w:r>
    </w:p>
  </w:footnote>
  <w:footnote w:type="continuationSeparator" w:id="0">
    <w:p w14:paraId="56DA6DC7" w14:textId="77777777" w:rsidR="00440FBD" w:rsidRDefault="00440FBD" w:rsidP="00F63C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BD8330" w14:textId="00011E71" w:rsidR="00F63C2C" w:rsidRDefault="00F63C2C">
    <w:pPr>
      <w:pStyle w:val="Header"/>
    </w:pPr>
    <w:r>
      <w:t>CS320</w:t>
    </w:r>
    <w:r>
      <w:tab/>
    </w:r>
    <w:r>
      <w:tab/>
      <w:t>Mizuki Hashimoto</w:t>
    </w:r>
  </w:p>
  <w:p w14:paraId="415EB583" w14:textId="224065B2" w:rsidR="00F63C2C" w:rsidRDefault="00F63C2C">
    <w:pPr>
      <w:pStyle w:val="Header"/>
    </w:pPr>
    <w:r>
      <w:t>Mar. 7</w:t>
    </w:r>
    <w:r w:rsidRPr="00F63C2C">
      <w:rPr>
        <w:vertAlign w:val="superscript"/>
      </w:rPr>
      <w:t>th</w:t>
    </w:r>
    <w:r>
      <w:t>, 2021</w:t>
    </w:r>
  </w:p>
  <w:p w14:paraId="1B8A17D0" w14:textId="0EC27741" w:rsidR="00F63C2C" w:rsidRDefault="00F63C2C">
    <w:pPr>
      <w:pStyle w:val="Header"/>
    </w:pPr>
    <w:r>
      <w:t>Project 1: Design docu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NjI3NDIyMTS3MDRW0lEKTi0uzszPAykwrAUA/dw5aiwAAAA="/>
  </w:docVars>
  <w:rsids>
    <w:rsidRoot w:val="00F63C2C"/>
    <w:rsid w:val="00032D35"/>
    <w:rsid w:val="001A4587"/>
    <w:rsid w:val="00440FBD"/>
    <w:rsid w:val="004C7714"/>
    <w:rsid w:val="00511473"/>
    <w:rsid w:val="00751BD0"/>
    <w:rsid w:val="007F52C1"/>
    <w:rsid w:val="00A86426"/>
    <w:rsid w:val="00AA0DB9"/>
    <w:rsid w:val="00AA6A60"/>
    <w:rsid w:val="00CB74D2"/>
    <w:rsid w:val="00D10D10"/>
    <w:rsid w:val="00D3631F"/>
    <w:rsid w:val="00E64491"/>
    <w:rsid w:val="00F63C2C"/>
    <w:rsid w:val="00F87A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A70E1"/>
  <w15:chartTrackingRefBased/>
  <w15:docId w15:val="{A2037E03-680F-4191-B7D8-CCEAC427D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3C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F63C2C"/>
  </w:style>
  <w:style w:type="paragraph" w:styleId="Footer">
    <w:name w:val="footer"/>
    <w:basedOn w:val="Normal"/>
    <w:link w:val="FooterChar"/>
    <w:uiPriority w:val="99"/>
    <w:unhideWhenUsed/>
    <w:rsid w:val="00F63C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F63C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449</Words>
  <Characters>256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himoto, Mizuki  (HASHIMX17)</dc:creator>
  <cp:keywords/>
  <dc:description/>
  <cp:lastModifiedBy>Hashimoto, Mizuki  (HASHIMX17)</cp:lastModifiedBy>
  <cp:revision>3</cp:revision>
  <dcterms:created xsi:type="dcterms:W3CDTF">2021-03-07T22:27:00Z</dcterms:created>
  <dcterms:modified xsi:type="dcterms:W3CDTF">2021-03-07T23:22:00Z</dcterms:modified>
</cp:coreProperties>
</file>